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9020F" w14:textId="77777777" w:rsidR="00013666" w:rsidRPr="00013666" w:rsidRDefault="00013666" w:rsidP="00013666">
      <w:pPr>
        <w:widowControl/>
        <w:shd w:val="clear" w:color="auto" w:fill="FFFFFF"/>
        <w:spacing w:before="225" w:after="225" w:line="240" w:lineRule="auto"/>
        <w:ind w:firstLineChars="0" w:firstLine="1200"/>
        <w:jc w:val="left"/>
        <w:outlineLvl w:val="0"/>
        <w:rPr>
          <w:rFonts w:ascii="Lato" w:hAnsi="Lato" w:cs="宋体"/>
          <w:color w:val="666666"/>
          <w:kern w:val="36"/>
          <w:sz w:val="60"/>
          <w:szCs w:val="60"/>
        </w:rPr>
      </w:pPr>
      <w:r w:rsidRPr="00013666">
        <w:rPr>
          <w:rFonts w:ascii="Lato" w:hAnsi="Lato" w:cs="宋体"/>
          <w:color w:val="666666"/>
          <w:kern w:val="36"/>
          <w:sz w:val="60"/>
          <w:szCs w:val="60"/>
        </w:rPr>
        <w:t>Lecture #05</w:t>
      </w:r>
    </w:p>
    <w:p w14:paraId="70E0B3AA" w14:textId="77777777" w:rsidR="00013666" w:rsidRPr="00013666" w:rsidRDefault="00013666" w:rsidP="00013666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013666">
        <w:rPr>
          <w:rFonts w:ascii="Lato" w:hAnsi="Lato" w:cs="宋体"/>
          <w:color w:val="2D3B45"/>
          <w:kern w:val="0"/>
          <w:sz w:val="43"/>
          <w:szCs w:val="43"/>
        </w:rPr>
        <w:t>Agenda</w:t>
      </w:r>
    </w:p>
    <w:p w14:paraId="77598621" w14:textId="77777777" w:rsidR="00013666" w:rsidRPr="00013666" w:rsidRDefault="00013666" w:rsidP="00013666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013666">
        <w:rPr>
          <w:rFonts w:ascii="Lato" w:hAnsi="Lato" w:cs="宋体"/>
          <w:color w:val="2D3B45"/>
          <w:kern w:val="0"/>
          <w:szCs w:val="24"/>
        </w:rPr>
        <w:t>Assignment #02 Review </w:t>
      </w:r>
    </w:p>
    <w:p w14:paraId="407B861E" w14:textId="77777777" w:rsidR="00013666" w:rsidRPr="00013666" w:rsidRDefault="00013666" w:rsidP="00013666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013666">
        <w:rPr>
          <w:rFonts w:ascii="Lato" w:hAnsi="Lato" w:cs="宋体"/>
          <w:color w:val="2D3B45"/>
          <w:kern w:val="0"/>
          <w:szCs w:val="24"/>
        </w:rPr>
        <w:t>Networking Fundamentals</w:t>
      </w:r>
    </w:p>
    <w:p w14:paraId="5DD4F68D" w14:textId="77777777" w:rsidR="00013666" w:rsidRPr="00013666" w:rsidRDefault="00013666" w:rsidP="00013666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013666">
        <w:rPr>
          <w:rFonts w:ascii="Lato" w:hAnsi="Lato" w:cs="宋体"/>
          <w:color w:val="2D3B45"/>
          <w:kern w:val="0"/>
          <w:szCs w:val="24"/>
        </w:rPr>
        <w:t>Infrastructure as Code</w:t>
      </w:r>
    </w:p>
    <w:p w14:paraId="4E036E44" w14:textId="77777777" w:rsidR="00013666" w:rsidRPr="00013666" w:rsidRDefault="00013666" w:rsidP="00013666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013666">
        <w:rPr>
          <w:rFonts w:ascii="Lato" w:hAnsi="Lato" w:cs="宋体"/>
          <w:color w:val="2D3B45"/>
          <w:kern w:val="0"/>
          <w:szCs w:val="24"/>
        </w:rPr>
        <w:t>AWS SDK</w:t>
      </w:r>
    </w:p>
    <w:p w14:paraId="74AA07E2" w14:textId="77777777" w:rsidR="00013666" w:rsidRPr="00013666" w:rsidRDefault="00013666" w:rsidP="00013666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013666">
        <w:rPr>
          <w:rFonts w:ascii="Lato" w:hAnsi="Lato" w:cs="宋体"/>
          <w:color w:val="2D3B45"/>
          <w:kern w:val="0"/>
          <w:szCs w:val="24"/>
        </w:rPr>
        <w:t>AWS CLI</w:t>
      </w:r>
    </w:p>
    <w:p w14:paraId="39FD597F" w14:textId="77777777" w:rsidR="00013666" w:rsidRPr="00013666" w:rsidRDefault="00013666" w:rsidP="00013666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013666">
        <w:rPr>
          <w:rFonts w:ascii="Lato" w:hAnsi="Lato" w:cs="宋体"/>
          <w:color w:val="2D3B45"/>
          <w:kern w:val="0"/>
          <w:szCs w:val="24"/>
        </w:rPr>
        <w:t>AWS CloudFormation</w:t>
      </w:r>
    </w:p>
    <w:p w14:paraId="475F224C" w14:textId="77777777" w:rsidR="00013666" w:rsidRPr="00013666" w:rsidRDefault="00013666" w:rsidP="00013666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013666">
        <w:rPr>
          <w:rFonts w:ascii="Lato" w:hAnsi="Lato" w:cs="宋体"/>
          <w:color w:val="2D3B45"/>
          <w:kern w:val="0"/>
          <w:szCs w:val="24"/>
        </w:rPr>
        <w:t>Assignment #03 discussion</w:t>
      </w:r>
    </w:p>
    <w:p w14:paraId="27B38A30" w14:textId="77777777" w:rsidR="00013666" w:rsidRPr="00013666" w:rsidRDefault="00013666" w:rsidP="00013666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013666">
        <w:rPr>
          <w:rFonts w:ascii="Lato" w:hAnsi="Lato" w:cs="宋体"/>
          <w:color w:val="2D3B45"/>
          <w:kern w:val="0"/>
          <w:szCs w:val="24"/>
        </w:rPr>
        <w:t> </w:t>
      </w:r>
    </w:p>
    <w:p w14:paraId="2DC91F57" w14:textId="77777777" w:rsidR="00013666" w:rsidRPr="00013666" w:rsidRDefault="00013666" w:rsidP="00013666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013666">
        <w:rPr>
          <w:rFonts w:ascii="Lato" w:hAnsi="Lato" w:cs="宋体"/>
          <w:color w:val="2D3B45"/>
          <w:kern w:val="0"/>
          <w:sz w:val="43"/>
          <w:szCs w:val="43"/>
        </w:rPr>
        <w:t>Demos</w:t>
      </w:r>
    </w:p>
    <w:p w14:paraId="17C42686" w14:textId="77777777" w:rsidR="00013666" w:rsidRPr="00013666" w:rsidRDefault="00013666" w:rsidP="00013666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013666">
        <w:rPr>
          <w:rFonts w:ascii="Lato" w:hAnsi="Lato" w:cs="宋体"/>
          <w:color w:val="2D3B45"/>
          <w:kern w:val="0"/>
          <w:szCs w:val="24"/>
        </w:rPr>
        <w:t>Infrastructure as Code w/CloudFormation</w:t>
      </w:r>
    </w:p>
    <w:p w14:paraId="5B0694F5" w14:textId="77777777" w:rsidR="00013666" w:rsidRPr="00013666" w:rsidRDefault="00013666" w:rsidP="00013666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013666">
        <w:rPr>
          <w:rFonts w:ascii="Lato" w:hAnsi="Lato" w:cs="宋体"/>
          <w:color w:val="2D3B45"/>
          <w:kern w:val="0"/>
          <w:szCs w:val="24"/>
        </w:rPr>
        <w:t> </w:t>
      </w:r>
    </w:p>
    <w:p w14:paraId="268D5046" w14:textId="77777777" w:rsidR="00013666" w:rsidRPr="00013666" w:rsidRDefault="00013666" w:rsidP="00013666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013666">
        <w:rPr>
          <w:rFonts w:ascii="Lato" w:hAnsi="Lato" w:cs="宋体"/>
          <w:color w:val="2D3B45"/>
          <w:kern w:val="0"/>
          <w:sz w:val="43"/>
          <w:szCs w:val="43"/>
        </w:rPr>
        <w:t>Reading</w:t>
      </w:r>
    </w:p>
    <w:p w14:paraId="164D5C08" w14:textId="77777777" w:rsidR="00013666" w:rsidRPr="00013666" w:rsidRDefault="00013666" w:rsidP="00013666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013666">
        <w:rPr>
          <w:rFonts w:ascii="Lato" w:hAnsi="Lato" w:cs="宋体"/>
          <w:color w:val="2D3B45"/>
          <w:kern w:val="0"/>
          <w:sz w:val="36"/>
          <w:szCs w:val="36"/>
        </w:rPr>
        <w:t>Networking</w:t>
      </w:r>
    </w:p>
    <w:p w14:paraId="30D06723" w14:textId="300AFE0A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5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Amazon Virtual Private Cloud Documentation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6118773" w14:textId="1DE3F88A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6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Virtual Private Cloud (VPC) on Google Cloud Platform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9862989" w14:textId="20356520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013666">
        <w:rPr>
          <w:rFonts w:ascii="Lato" w:hAnsi="Lato" w:cs="宋体"/>
          <w:color w:val="0000FF"/>
          <w:kern w:val="0"/>
          <w:szCs w:val="24"/>
          <w:u w:val="single"/>
        </w:rPr>
        <w:t>IPv4</w:t>
      </w:r>
    </w:p>
    <w:p w14:paraId="1AF42FAF" w14:textId="7406F8AD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7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IPv6</w:t>
        </w:r>
      </w:hyperlink>
    </w:p>
    <w:p w14:paraId="24D607EB" w14:textId="44F6D511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8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Network Address Translation (NAT)</w:t>
        </w:r>
      </w:hyperlink>
      <w:r w:rsidRPr="00013666">
        <w:rPr>
          <w:rFonts w:ascii="Lato" w:hAnsi="Lato" w:cs="宋体"/>
          <w:color w:val="2D3B45"/>
          <w:kern w:val="0"/>
          <w:szCs w:val="24"/>
        </w:rPr>
        <w:t xml:space="preserve"> </w:t>
      </w:r>
    </w:p>
    <w:p w14:paraId="41FA96D1" w14:textId="771AF0D8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9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Reserved IP addresses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5789E9A" w14:textId="481C8336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0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Private network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F694925" w14:textId="42396920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1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Multicast</w:t>
        </w:r>
      </w:hyperlink>
    </w:p>
    <w:p w14:paraId="4527EA0E" w14:textId="323683B3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2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Subnetwork</w:t>
        </w:r>
      </w:hyperlink>
    </w:p>
    <w:p w14:paraId="274AFE38" w14:textId="58F10604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3" w:anchor="CIDR_notation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CIDR Notation</w:t>
        </w:r>
      </w:hyperlink>
    </w:p>
    <w:p w14:paraId="030769BD" w14:textId="6701F33D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4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OSI Model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E701E66" w14:textId="1BEDEE29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5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Internet Protocol Suite</w:t>
        </w:r>
      </w:hyperlink>
    </w:p>
    <w:p w14:paraId="3E4B0560" w14:textId="030B3AA7" w:rsidR="00013666" w:rsidRPr="00013666" w:rsidRDefault="00013666" w:rsidP="00013666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6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 xml:space="preserve">VPC Networking Components such as Network, Interfaces, Route, Tables, Internet, Gateways, Egress-Only, Internet, Gateways, DNS, Elastic, IP, </w:t>
        </w:r>
        <w:proofErr w:type="gramStart"/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Addresses,VPC</w:t>
        </w:r>
        <w:proofErr w:type="gramEnd"/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, Endpoints, NAT, VPC, Peering, ClassicLink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F1A07F1" w14:textId="77777777" w:rsidR="00013666" w:rsidRPr="00013666" w:rsidRDefault="00013666" w:rsidP="00013666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013666">
        <w:rPr>
          <w:rFonts w:ascii="Lato" w:hAnsi="Lato" w:cs="宋体"/>
          <w:color w:val="2D3B45"/>
          <w:kern w:val="0"/>
          <w:sz w:val="36"/>
          <w:szCs w:val="36"/>
        </w:rPr>
        <w:lastRenderedPageBreak/>
        <w:t>Infrastructure as Code</w:t>
      </w:r>
    </w:p>
    <w:p w14:paraId="04AFA11D" w14:textId="1DAFBFAC" w:rsidR="00013666" w:rsidRPr="00013666" w:rsidRDefault="00013666" w:rsidP="00013666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7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What is ‘infrastructure as code’ and why should you embrace it?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013666">
        <w:rPr>
          <w:rFonts w:ascii="Lato" w:hAnsi="Lato" w:cs="宋体"/>
          <w:color w:val="2D3B45"/>
          <w:kern w:val="0"/>
          <w:szCs w:val="24"/>
        </w:rPr>
        <w:t xml:space="preserve"> </w:t>
      </w:r>
    </w:p>
    <w:p w14:paraId="60C492FA" w14:textId="4C9848A5" w:rsidR="00013666" w:rsidRPr="00013666" w:rsidRDefault="00013666" w:rsidP="00013666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8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 xml:space="preserve">How to Leverage Infrastructure-as-Code </w:t>
        </w:r>
        <w:proofErr w:type="gramStart"/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With</w:t>
        </w:r>
        <w:proofErr w:type="gramEnd"/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 xml:space="preserve"> DevOps Best Practices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047588F" w14:textId="5DE5D226" w:rsidR="00013666" w:rsidRPr="00013666" w:rsidRDefault="00013666" w:rsidP="00013666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9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Infrastructure as Code: A Reason to Smile</w:t>
        </w:r>
      </w:hyperlink>
    </w:p>
    <w:p w14:paraId="7C1D5AAF" w14:textId="77777777" w:rsidR="00013666" w:rsidRPr="00013666" w:rsidRDefault="00013666" w:rsidP="00013666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013666">
        <w:rPr>
          <w:rFonts w:ascii="Lato" w:hAnsi="Lato" w:cs="宋体"/>
          <w:color w:val="2D3B45"/>
          <w:kern w:val="0"/>
          <w:sz w:val="36"/>
          <w:szCs w:val="36"/>
        </w:rPr>
        <w:t>AWS Command Line Interface</w:t>
      </w:r>
    </w:p>
    <w:p w14:paraId="0D2CEBC8" w14:textId="033F2CF6" w:rsidR="00013666" w:rsidRPr="00013666" w:rsidRDefault="00013666" w:rsidP="00013666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0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AWS Command Line Interface</w:t>
        </w:r>
      </w:hyperlink>
    </w:p>
    <w:p w14:paraId="0F5E030B" w14:textId="0329198F" w:rsidR="00013666" w:rsidRPr="00013666" w:rsidRDefault="00013666" w:rsidP="00013666">
      <w:pPr>
        <w:widowControl/>
        <w:numPr>
          <w:ilvl w:val="1"/>
          <w:numId w:val="5"/>
        </w:numPr>
        <w:shd w:val="clear" w:color="auto" w:fill="FFFFFF"/>
        <w:spacing w:beforeAutospacing="1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1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Install AWS CLI</w:t>
        </w:r>
      </w:hyperlink>
    </w:p>
    <w:p w14:paraId="24A776FE" w14:textId="17B56FAA" w:rsidR="00013666" w:rsidRPr="00013666" w:rsidRDefault="00013666" w:rsidP="00013666">
      <w:pPr>
        <w:widowControl/>
        <w:numPr>
          <w:ilvl w:val="1"/>
          <w:numId w:val="5"/>
        </w:numPr>
        <w:shd w:val="clear" w:color="auto" w:fill="FFFFFF"/>
        <w:spacing w:beforeAutospacing="1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2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Configure AWS CLI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78CB861" w14:textId="11B80992" w:rsidR="00013666" w:rsidRPr="00013666" w:rsidRDefault="00013666" w:rsidP="00013666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3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Tools for Amazon Web Services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C8A2D5D" w14:textId="77777777" w:rsidR="00013666" w:rsidRPr="00013666" w:rsidRDefault="00013666" w:rsidP="00013666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013666">
        <w:rPr>
          <w:rFonts w:ascii="Lato" w:hAnsi="Lato" w:cs="宋体"/>
          <w:color w:val="2D3B45"/>
          <w:kern w:val="0"/>
          <w:sz w:val="36"/>
          <w:szCs w:val="36"/>
        </w:rPr>
        <w:t>CloudFormation</w:t>
      </w:r>
    </w:p>
    <w:p w14:paraId="5BFB379A" w14:textId="479D568D" w:rsidR="00013666" w:rsidRPr="00013666" w:rsidRDefault="00013666" w:rsidP="00013666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4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AWS CloudFormation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F9101A9" w14:textId="55AAA80F" w:rsidR="00013666" w:rsidRPr="00013666" w:rsidRDefault="00013666" w:rsidP="00013666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5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CloudFormation Intrinsic Function References</w:t>
        </w:r>
      </w:hyperlink>
    </w:p>
    <w:p w14:paraId="08F98DC2" w14:textId="410759A8" w:rsidR="00013666" w:rsidRPr="00013666" w:rsidRDefault="00013666" w:rsidP="00013666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6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AWS CloudFormation Templates</w:t>
        </w:r>
        <w:r w:rsidRPr="00013666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8C00B63" w14:textId="4A94AA4B" w:rsidR="00013666" w:rsidRPr="00013666" w:rsidRDefault="00013666" w:rsidP="00013666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7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AWS CloudFormation Documentation</w:t>
        </w:r>
      </w:hyperlink>
    </w:p>
    <w:p w14:paraId="2A81D2D9" w14:textId="77777777" w:rsidR="00013666" w:rsidRPr="00013666" w:rsidRDefault="00013666" w:rsidP="00013666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095" w:firstLineChars="0" w:firstLine="480"/>
        <w:jc w:val="left"/>
        <w:rPr>
          <w:rFonts w:ascii="Lato" w:hAnsi="Lato" w:cs="宋体"/>
          <w:color w:val="2D3B45"/>
          <w:kern w:val="0"/>
          <w:szCs w:val="24"/>
        </w:rPr>
      </w:pPr>
      <w:hyperlink r:id="rId28" w:tgtFrame="_blank" w:history="1">
        <w:r w:rsidRPr="00013666">
          <w:rPr>
            <w:rFonts w:ascii="Lato" w:hAnsi="Lato" w:cs="宋体"/>
            <w:color w:val="0000FF"/>
            <w:kern w:val="0"/>
            <w:szCs w:val="24"/>
            <w:u w:val="single"/>
          </w:rPr>
          <w:t>AWS resource and property types reference</w:t>
        </w:r>
      </w:hyperlink>
    </w:p>
    <w:p w14:paraId="4126F255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001C"/>
    <w:multiLevelType w:val="multilevel"/>
    <w:tmpl w:val="D0B89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304661"/>
    <w:multiLevelType w:val="multilevel"/>
    <w:tmpl w:val="57048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772DB7"/>
    <w:multiLevelType w:val="multilevel"/>
    <w:tmpl w:val="FA1C8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4C073B"/>
    <w:multiLevelType w:val="multilevel"/>
    <w:tmpl w:val="3E42F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C97118"/>
    <w:multiLevelType w:val="multilevel"/>
    <w:tmpl w:val="E76A5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705D60"/>
    <w:multiLevelType w:val="multilevel"/>
    <w:tmpl w:val="0FB86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TQ0NDAxMrE0MDJU0lEKTi0uzszPAykwrAUAooVrECwAAAA="/>
  </w:docVars>
  <w:rsids>
    <w:rsidRoot w:val="002B3340"/>
    <w:rsid w:val="00013666"/>
    <w:rsid w:val="002B3340"/>
    <w:rsid w:val="007E0C40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4820A"/>
  <w15:chartTrackingRefBased/>
  <w15:docId w15:val="{3B004EF1-0E37-4E7C-B1DD-5D5C37FBF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26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Network_address_translation" TargetMode="External"/><Relationship Id="rId13" Type="http://schemas.openxmlformats.org/officeDocument/2006/relationships/hyperlink" Target="https://en.wikipedia.org/wiki/Classless_Inter-Domain_Routing" TargetMode="External"/><Relationship Id="rId18" Type="http://schemas.openxmlformats.org/officeDocument/2006/relationships/hyperlink" Target="https://dzone.com/articles/how-to-leverage-infrastructure-as-code-with-devops" TargetMode="External"/><Relationship Id="rId26" Type="http://schemas.openxmlformats.org/officeDocument/2006/relationships/hyperlink" Target="https://aws.amazon.com/cloudformation/resources/template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docs.aws.amazon.com/cli/latest/userguide/installing.html" TargetMode="External"/><Relationship Id="rId7" Type="http://schemas.openxmlformats.org/officeDocument/2006/relationships/hyperlink" Target="https://en.wikipedia.org/wiki/IPv6" TargetMode="External"/><Relationship Id="rId12" Type="http://schemas.openxmlformats.org/officeDocument/2006/relationships/hyperlink" Target="https://en.wikipedia.org/wiki/Subnetwork" TargetMode="External"/><Relationship Id="rId17" Type="http://schemas.openxmlformats.org/officeDocument/2006/relationships/hyperlink" Target="https://www.cio.com/article/3017722/what-is-infrastructure-as-code-and-why-should-you-embrace-it.html" TargetMode="External"/><Relationship Id="rId25" Type="http://schemas.openxmlformats.org/officeDocument/2006/relationships/hyperlink" Target="https://docs.aws.amazon.com/AWSCloudFormation/latest/UserGuide/intrinsic-function-reference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aws.amazon.com/AmazonVPC/latest/UserGuide/VPC_Networking.html" TargetMode="External"/><Relationship Id="rId20" Type="http://schemas.openxmlformats.org/officeDocument/2006/relationships/hyperlink" Target="https://aws.amazon.com/cli/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cloud.google.com/vpc/" TargetMode="External"/><Relationship Id="rId11" Type="http://schemas.openxmlformats.org/officeDocument/2006/relationships/hyperlink" Target="https://en.wikipedia.org/wiki/Multicast" TargetMode="External"/><Relationship Id="rId24" Type="http://schemas.openxmlformats.org/officeDocument/2006/relationships/hyperlink" Target="https://aws.amazon.com/cloudformation/" TargetMode="External"/><Relationship Id="rId5" Type="http://schemas.openxmlformats.org/officeDocument/2006/relationships/hyperlink" Target="https://aws.amazon.com/documentation/vpc/" TargetMode="External"/><Relationship Id="rId15" Type="http://schemas.openxmlformats.org/officeDocument/2006/relationships/hyperlink" Target="https://en.wikipedia.org/wiki/Internet_protocol_suite" TargetMode="External"/><Relationship Id="rId23" Type="http://schemas.openxmlformats.org/officeDocument/2006/relationships/hyperlink" Target="https://aws.amazon.com/tools/" TargetMode="External"/><Relationship Id="rId28" Type="http://schemas.openxmlformats.org/officeDocument/2006/relationships/hyperlink" Target="https://docs.aws.amazon.com/AWSCloudFormation/latest/UserGuide/aws-template-resource-type-ref.html" TargetMode="External"/><Relationship Id="rId10" Type="http://schemas.openxmlformats.org/officeDocument/2006/relationships/hyperlink" Target="https://en.wikipedia.org/wiki/Private_network" TargetMode="External"/><Relationship Id="rId19" Type="http://schemas.openxmlformats.org/officeDocument/2006/relationships/hyperlink" Target="https://www.thoughtworks.com/insights/blog/infrastructure-code-reason-smi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Reserved_IP_addresses" TargetMode="External"/><Relationship Id="rId14" Type="http://schemas.openxmlformats.org/officeDocument/2006/relationships/hyperlink" Target="https://en.wikipedia.org/wiki/OSI_model" TargetMode="External"/><Relationship Id="rId22" Type="http://schemas.openxmlformats.org/officeDocument/2006/relationships/hyperlink" Target="http://docs.aws.amazon.com/cli/latest/userguide/cli-chap-getting-started.html" TargetMode="External"/><Relationship Id="rId27" Type="http://schemas.openxmlformats.org/officeDocument/2006/relationships/hyperlink" Target="https://docs.aws.amazon.com/cloudformation/index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84</Words>
  <Characters>2760</Characters>
  <Application>Microsoft Office Word</Application>
  <DocSecurity>0</DocSecurity>
  <Lines>23</Lines>
  <Paragraphs>6</Paragraphs>
  <ScaleCrop>false</ScaleCrop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3-14T14:18:00Z</dcterms:created>
  <dcterms:modified xsi:type="dcterms:W3CDTF">2022-03-14T14:21:00Z</dcterms:modified>
</cp:coreProperties>
</file>